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9562f58ee5ed8b6809589a7f356732d7edadda"/>
    <w:p>
      <w:pPr>
        <w:pStyle w:val="Heading3"/>
      </w:pPr>
      <w:r>
        <w:t xml:space="preserve">2 тыс. приглашений на Елку мэра получили победители проекта "Активный гражданин"</w:t>
      </w:r>
    </w:p>
    <w:p>
      <w:pPr>
        <w:pStyle w:val="FirstParagraph"/>
      </w:pPr>
      <w:r>
        <w:t xml:space="preserve">24.12.2014</w:t>
      </w:r>
    </w:p>
    <w:p>
      <w:pPr>
        <w:pStyle w:val="BodyText"/>
      </w:pPr>
      <w:r>
        <w:t xml:space="preserve">Победители проекта «Активный гражданин» получили 2 тыс. приглашений на Елку мэра, сообщает пресс-служба проекта.</w:t>
      </w:r>
    </w:p>
    <w:p>
      <w:pPr>
        <w:pStyle w:val="BodyText"/>
      </w:pPr>
      <w:r>
        <w:t xml:space="preserve">Билеты получили москвичи, набравшие максимальное количество баллов в проекте с 10 ноября по 10 декабря 2014 г. Как уточняется, список победителей будет опубликован в ближайшее время на сайте «Активного гражданина». При подведении итогов акции учитывались баллы в течение указанного периода. Победители регулярно участвовали во всех референдумах, активно приглашали в проект своих друзей, делились в соцсетях результатами своих голосований, активировали промокоды и отмечались с помощью приложения на городских мероприятиях.</w:t>
      </w:r>
    </w:p>
    <w:p>
      <w:pPr>
        <w:pStyle w:val="BodyText"/>
      </w:pPr>
      <w:r>
        <w:t xml:space="preserve">Победители акции начали получать свои пригласительные в многофункциональных центрах. «Чтобы забрать билет, необходимо обратиться в один из центров госуслуг с документом, удостоверяющим личность», - отмечается в сообщении.</w:t>
      </w:r>
    </w:p>
    <w:p>
      <w:pPr>
        <w:pStyle w:val="BodyText"/>
      </w:pPr>
      <w:r>
        <w:t xml:space="preserve">Праздничные представления только для детей участников проекта «Активный гражданин» состоятся 28 декабря и 5 января в высотке на Новом Арбате. В них примут участие дети старше пяти лет без сопровождения взрослых. На Елке мэра их ждут театрализованное шоу, конкурсы, подарки и веселые приключения в компании аниматоров и артистов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active-citizen/detail/149377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active-citizen/detail/14937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active-citizen/detail/14937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6T04:24:40Z</dcterms:created>
  <dcterms:modified xsi:type="dcterms:W3CDTF">2024-10-26T04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